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59ABD" w14:textId="77777777" w:rsidR="00B80731" w:rsidRPr="00B877C4" w:rsidRDefault="00B80731" w:rsidP="00B80731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MAC </w:t>
      </w:r>
      <w:r>
        <w:rPr>
          <w:sz w:val="36"/>
          <w:szCs w:val="36"/>
        </w:rPr>
        <w:t>2</w:t>
      </w:r>
      <w:r w:rsidRPr="00B877C4">
        <w:rPr>
          <w:sz w:val="36"/>
          <w:szCs w:val="36"/>
        </w:rPr>
        <w:t>72</w:t>
      </w:r>
    </w:p>
    <w:p w14:paraId="02502558" w14:textId="592E728D" w:rsidR="00B80731" w:rsidRPr="00B877C4" w:rsidRDefault="00F36743" w:rsidP="00B80731">
      <w:pPr>
        <w:pStyle w:val="Header"/>
        <w:jc w:val="center"/>
        <w:rPr>
          <w:sz w:val="36"/>
          <w:szCs w:val="36"/>
        </w:rPr>
      </w:pPr>
      <w:r>
        <w:rPr>
          <w:sz w:val="36"/>
          <w:szCs w:val="36"/>
        </w:rPr>
        <w:t>Lab7</w:t>
      </w:r>
    </w:p>
    <w:p w14:paraId="600F66DB" w14:textId="77777777" w:rsidR="00961D92" w:rsidRDefault="00961D92" w:rsidP="00B80731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5FF06FA6" w14:textId="47598534" w:rsidR="00961D92" w:rsidRDefault="00961D92" w:rsidP="00961D9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Part: Design and implement the following page using PHP and MYSQL.</w:t>
      </w:r>
    </w:p>
    <w:p w14:paraId="25F8128A" w14:textId="77777777" w:rsidR="00961D92" w:rsidRPr="00B80731" w:rsidRDefault="00961D92" w:rsidP="00961D92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7C2AF9"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2B3F80D" wp14:editId="3467CAC8">
            <wp:extent cx="3756660" cy="325374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6993" cy="3254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731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t> </w:t>
      </w:r>
    </w:p>
    <w:p w14:paraId="38EC0CCD" w14:textId="77777777" w:rsidR="00961D92" w:rsidRDefault="00961D92" w:rsidP="00961D92"/>
    <w:p w14:paraId="0AB86B13" w14:textId="77777777" w:rsidR="00961D92" w:rsidRDefault="00961D92"/>
    <w:sectPr w:rsidR="00961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339DE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tzAwN7UwMjA2szRR0lEKTi0uzszPAykwrgUA5dSTsSwAAAA="/>
  </w:docVars>
  <w:rsids>
    <w:rsidRoot w:val="007311B9"/>
    <w:rsid w:val="00004A08"/>
    <w:rsid w:val="000C519F"/>
    <w:rsid w:val="00197999"/>
    <w:rsid w:val="00265F64"/>
    <w:rsid w:val="0029213B"/>
    <w:rsid w:val="002A4729"/>
    <w:rsid w:val="002D0C32"/>
    <w:rsid w:val="00337FF1"/>
    <w:rsid w:val="00347117"/>
    <w:rsid w:val="00446E02"/>
    <w:rsid w:val="004C2431"/>
    <w:rsid w:val="00525F06"/>
    <w:rsid w:val="00551BED"/>
    <w:rsid w:val="00616476"/>
    <w:rsid w:val="006C0163"/>
    <w:rsid w:val="007311B9"/>
    <w:rsid w:val="00731D63"/>
    <w:rsid w:val="00735C8D"/>
    <w:rsid w:val="0076527B"/>
    <w:rsid w:val="00781618"/>
    <w:rsid w:val="0083483E"/>
    <w:rsid w:val="00882CAF"/>
    <w:rsid w:val="008A357A"/>
    <w:rsid w:val="008B5781"/>
    <w:rsid w:val="00941B99"/>
    <w:rsid w:val="00961D92"/>
    <w:rsid w:val="009A07D0"/>
    <w:rsid w:val="009B4590"/>
    <w:rsid w:val="009F3806"/>
    <w:rsid w:val="00AA606F"/>
    <w:rsid w:val="00AF2FA5"/>
    <w:rsid w:val="00B80731"/>
    <w:rsid w:val="00B936C1"/>
    <w:rsid w:val="00BE272C"/>
    <w:rsid w:val="00C76ED1"/>
    <w:rsid w:val="00CA03C7"/>
    <w:rsid w:val="00D71D00"/>
    <w:rsid w:val="00E176EA"/>
    <w:rsid w:val="00ED06A1"/>
    <w:rsid w:val="00F36743"/>
    <w:rsid w:val="00F44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DF99C"/>
  <w15:chartTrackingRefBased/>
  <w15:docId w15:val="{8D302391-241D-4662-82D7-1A3E971B5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D0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04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80731"/>
    <w:pPr>
      <w:spacing w:after="160"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0731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8073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07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Alaa Darabseh</cp:lastModifiedBy>
  <cp:revision>39</cp:revision>
  <dcterms:created xsi:type="dcterms:W3CDTF">2020-11-05T19:27:00Z</dcterms:created>
  <dcterms:modified xsi:type="dcterms:W3CDTF">2023-11-08T20:56:00Z</dcterms:modified>
</cp:coreProperties>
</file>